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41477" w14:textId="77777777" w:rsidR="005021F9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</w:p>
    <w:p w14:paraId="2ECC1441" w14:textId="77777777" w:rsidR="00BA6073" w:rsidRDefault="00BA6073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  <w:szCs w:val="28"/>
        </w:rPr>
      </w:pPr>
      <w:proofErr w:type="gramStart"/>
      <w:r w:rsidRPr="00BA6073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BA6073">
        <w:rPr>
          <w:rFonts w:ascii="標楷體" w:eastAsia="標楷體" w:hAnsi="標楷體" w:hint="eastAsia"/>
          <w:kern w:val="0"/>
          <w:sz w:val="28"/>
          <w:szCs w:val="28"/>
        </w:rPr>
        <w:t>年度美國州際四健青少年交換代表</w:t>
      </w:r>
    </w:p>
    <w:p w14:paraId="4E794FCF" w14:textId="3367C3B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proofErr w:type="gramStart"/>
      <w:r w:rsidRPr="00AD66F3">
        <w:rPr>
          <w:rFonts w:ascii="標楷體" w:eastAsia="標楷體" w:hAnsi="標楷體" w:hint="eastAsia"/>
          <w:kern w:val="0"/>
          <w:sz w:val="28"/>
        </w:rPr>
        <w:t>一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37"/>
        <w:gridCol w:w="152"/>
        <w:gridCol w:w="687"/>
        <w:gridCol w:w="158"/>
        <w:gridCol w:w="865"/>
        <w:gridCol w:w="101"/>
        <w:gridCol w:w="23"/>
        <w:gridCol w:w="182"/>
        <w:gridCol w:w="161"/>
        <w:gridCol w:w="297"/>
        <w:gridCol w:w="464"/>
        <w:gridCol w:w="454"/>
        <w:gridCol w:w="387"/>
        <w:gridCol w:w="71"/>
        <w:gridCol w:w="216"/>
        <w:gridCol w:w="1195"/>
        <w:gridCol w:w="208"/>
        <w:gridCol w:w="220"/>
        <w:gridCol w:w="114"/>
        <w:gridCol w:w="2091"/>
      </w:tblGrid>
      <w:tr w:rsidR="005021F9" w:rsidRPr="00AD66F3" w14:paraId="6C1782A4" w14:textId="77777777" w:rsidTr="001C1FA9">
        <w:trPr>
          <w:cantSplit/>
          <w:trHeight w:val="910"/>
        </w:trPr>
        <w:tc>
          <w:tcPr>
            <w:tcW w:w="713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F7A0F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文姓名</w:t>
            </w:r>
          </w:p>
        </w:tc>
        <w:tc>
          <w:tcPr>
            <w:tcW w:w="992" w:type="pct"/>
            <w:gridSpan w:val="4"/>
            <w:tcBorders>
              <w:top w:val="single" w:sz="12" w:space="0" w:color="auto"/>
            </w:tcBorders>
            <w:vAlign w:val="center"/>
          </w:tcPr>
          <w:p w14:paraId="1CE66192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3" w:type="pct"/>
            <w:gridSpan w:val="3"/>
            <w:tcBorders>
              <w:top w:val="single" w:sz="12" w:space="0" w:color="auto"/>
            </w:tcBorders>
            <w:vAlign w:val="center"/>
          </w:tcPr>
          <w:p w14:paraId="4D39E8F8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生日</w:t>
            </w:r>
          </w:p>
        </w:tc>
        <w:tc>
          <w:tcPr>
            <w:tcW w:w="1840" w:type="pct"/>
            <w:gridSpan w:val="9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AB3E25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民國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    年    月    日</w:t>
            </w:r>
          </w:p>
        </w:tc>
        <w:tc>
          <w:tcPr>
            <w:tcW w:w="1293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7BF94A" w14:textId="1A83D715" w:rsidR="000A6D26" w:rsidRPr="00AD66F3" w:rsidRDefault="00524976" w:rsidP="000A6D26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proofErr w:type="gramStart"/>
            <w:r w:rsidRPr="00524976">
              <w:rPr>
                <w:rFonts w:ascii="標楷體" w:eastAsia="標楷體" w:hAnsi="標楷體" w:hint="eastAsia"/>
                <w:kern w:val="0"/>
              </w:rPr>
              <w:t>請實貼兩</w:t>
            </w:r>
            <w:proofErr w:type="gramEnd"/>
            <w:r w:rsidRPr="00524976">
              <w:rPr>
                <w:rFonts w:ascii="標楷體" w:eastAsia="標楷體" w:hAnsi="標楷體" w:hint="eastAsia"/>
                <w:kern w:val="0"/>
              </w:rPr>
              <w:t>吋相片乙張</w:t>
            </w:r>
          </w:p>
        </w:tc>
      </w:tr>
      <w:tr w:rsidR="000E17CE" w:rsidRPr="00AD66F3" w14:paraId="1B6258E7" w14:textId="77777777" w:rsidTr="001C1FA9">
        <w:trPr>
          <w:cantSplit/>
          <w:trHeight w:val="1364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5CFBC9F5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文姓名</w:t>
            </w:r>
          </w:p>
          <w:p w14:paraId="427FA9ED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D00E80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與護照相同)</w:t>
            </w:r>
          </w:p>
        </w:tc>
        <w:tc>
          <w:tcPr>
            <w:tcW w:w="1154" w:type="pct"/>
            <w:gridSpan w:val="7"/>
          </w:tcPr>
          <w:p w14:paraId="36A6AE7B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6358C1CE" w14:textId="7C0E52F0" w:rsidR="000E17CE" w:rsidRPr="00AD66F3" w:rsidRDefault="000E17CE" w:rsidP="000E17CE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年齡</w:t>
            </w:r>
          </w:p>
        </w:tc>
        <w:tc>
          <w:tcPr>
            <w:tcW w:w="489" w:type="pct"/>
            <w:gridSpan w:val="2"/>
          </w:tcPr>
          <w:p w14:paraId="666AD765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3380862B" w14:textId="227E680F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別</w:t>
            </w:r>
          </w:p>
        </w:tc>
        <w:tc>
          <w:tcPr>
            <w:tcW w:w="863" w:type="pct"/>
            <w:gridSpan w:val="3"/>
            <w:tcBorders>
              <w:right w:val="single" w:sz="12" w:space="0" w:color="auto"/>
            </w:tcBorders>
            <w:vAlign w:val="center"/>
          </w:tcPr>
          <w:p w14:paraId="64A7DF29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93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72902EF" w14:textId="77777777" w:rsidR="000E17CE" w:rsidRPr="00AD66F3" w:rsidRDefault="000E17CE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24976" w:rsidRPr="00AD66F3" w14:paraId="3E041C57" w14:textId="77777777" w:rsidTr="001C1FA9">
        <w:trPr>
          <w:cantSplit/>
          <w:trHeight w:val="1391"/>
        </w:trPr>
        <w:tc>
          <w:tcPr>
            <w:tcW w:w="713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60E2784" w14:textId="7EA501AC" w:rsidR="00524976" w:rsidRPr="00AD66F3" w:rsidRDefault="00524976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推薦單位</w:t>
            </w:r>
          </w:p>
        </w:tc>
        <w:tc>
          <w:tcPr>
            <w:tcW w:w="2994" w:type="pct"/>
            <w:gridSpan w:val="16"/>
            <w:tcBorders>
              <w:right w:val="single" w:sz="12" w:space="0" w:color="auto"/>
            </w:tcBorders>
            <w:vAlign w:val="center"/>
          </w:tcPr>
          <w:p w14:paraId="4FFC9514" w14:textId="49F1077F" w:rsidR="00524976" w:rsidRPr="00AD66F3" w:rsidRDefault="00524976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93" w:type="pct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F00532" w14:textId="77777777" w:rsidR="00524976" w:rsidRPr="00AD66F3" w:rsidRDefault="00524976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1A28544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3EC012E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身份證</w:t>
            </w:r>
            <w:r>
              <w:rPr>
                <w:rFonts w:ascii="標楷體" w:eastAsia="標楷體" w:hAnsi="標楷體" w:hint="eastAsia"/>
                <w:kern w:val="0"/>
              </w:rPr>
              <w:t>字號</w:t>
            </w:r>
          </w:p>
        </w:tc>
        <w:tc>
          <w:tcPr>
            <w:tcW w:w="1241" w:type="pct"/>
            <w:gridSpan w:val="8"/>
            <w:vAlign w:val="center"/>
          </w:tcPr>
          <w:p w14:paraId="69A19422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6BCDE59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046" w:type="pct"/>
            <w:gridSpan w:val="11"/>
            <w:vMerge w:val="restart"/>
            <w:tcBorders>
              <w:right w:val="single" w:sz="12" w:space="0" w:color="auto"/>
            </w:tcBorders>
            <w:vAlign w:val="center"/>
          </w:tcPr>
          <w:p w14:paraId="46AB0227" w14:textId="77777777" w:rsidR="00C07F54" w:rsidRPr="00FF0841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  .</w:t>
            </w:r>
          </w:p>
          <w:p w14:paraId="297E7BE5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行動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.</w:t>
            </w:r>
          </w:p>
          <w:p w14:paraId="7463BEF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E-mail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.</w:t>
            </w:r>
          </w:p>
        </w:tc>
      </w:tr>
      <w:tr w:rsidR="00C07F54" w:rsidRPr="00AD66F3" w14:paraId="1672A564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42DF52B3" w14:textId="37011900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最高學歷</w:t>
            </w:r>
            <w:r w:rsidR="00524976" w:rsidRPr="001A7C04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附影印本)</w:t>
            </w:r>
          </w:p>
        </w:tc>
        <w:tc>
          <w:tcPr>
            <w:tcW w:w="1241" w:type="pct"/>
            <w:gridSpan w:val="8"/>
          </w:tcPr>
          <w:p w14:paraId="0C74846F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046" w:type="pct"/>
            <w:gridSpan w:val="11"/>
            <w:vMerge/>
            <w:tcBorders>
              <w:right w:val="single" w:sz="12" w:space="0" w:color="auto"/>
            </w:tcBorders>
          </w:tcPr>
          <w:p w14:paraId="6D093CE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961805D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473FB2C9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訊地址</w:t>
            </w:r>
          </w:p>
        </w:tc>
        <w:tc>
          <w:tcPr>
            <w:tcW w:w="4287" w:type="pct"/>
            <w:gridSpan w:val="19"/>
            <w:tcBorders>
              <w:right w:val="single" w:sz="12" w:space="0" w:color="auto"/>
            </w:tcBorders>
          </w:tcPr>
          <w:p w14:paraId="71BAB178" w14:textId="2D8D2DD5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(</w:t>
            </w:r>
            <w:r>
              <w:rPr>
                <w:rFonts w:ascii="標楷體" w:eastAsia="標楷體" w:hAnsi="標楷體" w:hint="eastAsia"/>
                <w:kern w:val="0"/>
              </w:rPr>
              <w:t>115</w:t>
            </w:r>
            <w:r w:rsidRPr="00AD66F3">
              <w:rPr>
                <w:rFonts w:ascii="標楷體" w:eastAsia="標楷體" w:hAnsi="標楷體" w:hint="eastAsia"/>
                <w:kern w:val="0"/>
              </w:rPr>
              <w:t>年12月31日前可連絡之地址</w:t>
            </w:r>
            <w:r>
              <w:rPr>
                <w:rFonts w:ascii="標楷體" w:eastAsia="標楷體" w:hAnsi="標楷體" w:hint="eastAsia"/>
                <w:kern w:val="0"/>
              </w:rPr>
              <w:t>，建議填寫住家地址</w:t>
            </w:r>
            <w:r w:rsidRPr="00AD66F3">
              <w:rPr>
                <w:rFonts w:ascii="標楷體" w:eastAsia="標楷體" w:hAnsi="標楷體" w:hint="eastAsia"/>
                <w:kern w:val="0"/>
              </w:rPr>
              <w:t>)</w:t>
            </w:r>
          </w:p>
          <w:p w14:paraId="22372A61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1F1DC52A" w14:textId="77777777" w:rsidTr="001C1FA9">
        <w:trPr>
          <w:cantSplit/>
          <w:trHeight w:val="89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6C86414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戶籍</w:t>
            </w:r>
            <w:r w:rsidRPr="00AD66F3">
              <w:rPr>
                <w:rFonts w:ascii="標楷體" w:eastAsia="標楷體" w:hAnsi="標楷體" w:hint="eastAsia"/>
                <w:kern w:val="0"/>
              </w:rPr>
              <w:t>地址</w:t>
            </w:r>
          </w:p>
        </w:tc>
        <w:tc>
          <w:tcPr>
            <w:tcW w:w="4287" w:type="pct"/>
            <w:gridSpan w:val="19"/>
            <w:tcBorders>
              <w:right w:val="single" w:sz="12" w:space="0" w:color="auto"/>
            </w:tcBorders>
          </w:tcPr>
          <w:p w14:paraId="75843F2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</w:t>
            </w:r>
          </w:p>
          <w:p w14:paraId="6D7791B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6906F1F9" w14:textId="77777777" w:rsidTr="001C1FA9">
        <w:trPr>
          <w:cantSplit/>
          <w:trHeight w:val="654"/>
        </w:trPr>
        <w:tc>
          <w:tcPr>
            <w:tcW w:w="794" w:type="pct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21B23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緊急聯絡人</w:t>
            </w:r>
          </w:p>
        </w:tc>
        <w:tc>
          <w:tcPr>
            <w:tcW w:w="977" w:type="pct"/>
            <w:gridSpan w:val="5"/>
            <w:tcBorders>
              <w:bottom w:val="single" w:sz="12" w:space="0" w:color="auto"/>
            </w:tcBorders>
            <w:vAlign w:val="center"/>
          </w:tcPr>
          <w:p w14:paraId="2BBE357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B167930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87" w:type="pct"/>
            <w:gridSpan w:val="4"/>
            <w:tcBorders>
              <w:bottom w:val="single" w:sz="12" w:space="0" w:color="auto"/>
            </w:tcBorders>
            <w:vAlign w:val="center"/>
          </w:tcPr>
          <w:p w14:paraId="6834078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關係</w:t>
            </w:r>
          </w:p>
        </w:tc>
        <w:tc>
          <w:tcPr>
            <w:tcW w:w="448" w:type="pct"/>
            <w:gridSpan w:val="2"/>
            <w:tcBorders>
              <w:bottom w:val="single" w:sz="12" w:space="0" w:color="auto"/>
            </w:tcBorders>
          </w:tcPr>
          <w:p w14:paraId="2F1248EC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B844F0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079" w:type="pct"/>
            <w:gridSpan w:val="6"/>
            <w:tcBorders>
              <w:bottom w:val="single" w:sz="12" w:space="0" w:color="auto"/>
            </w:tcBorders>
          </w:tcPr>
          <w:p w14:paraId="4DD818A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電話</w:t>
            </w:r>
          </w:p>
          <w:p w14:paraId="7636B487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行動電話</w:t>
            </w:r>
          </w:p>
        </w:tc>
        <w:tc>
          <w:tcPr>
            <w:tcW w:w="1114" w:type="pct"/>
            <w:tcBorders>
              <w:bottom w:val="single" w:sz="12" w:space="0" w:color="auto"/>
              <w:right w:val="single" w:sz="12" w:space="0" w:color="auto"/>
            </w:tcBorders>
          </w:tcPr>
          <w:p w14:paraId="2BB8948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326F80D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24976" w:rsidRPr="00AD66F3" w14:paraId="082B6BE0" w14:textId="77777777" w:rsidTr="001C1FA9">
        <w:trPr>
          <w:cantSplit/>
          <w:trHeight w:val="654"/>
        </w:trPr>
        <w:tc>
          <w:tcPr>
            <w:tcW w:w="794" w:type="pct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088F0B6" w14:textId="400BA6A2" w:rsidR="00524976" w:rsidRPr="00AD66F3" w:rsidRDefault="00524976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四健會經驗</w:t>
            </w:r>
          </w:p>
        </w:tc>
        <w:tc>
          <w:tcPr>
            <w:tcW w:w="450" w:type="pct"/>
            <w:gridSpan w:val="2"/>
            <w:tcBorders>
              <w:bottom w:val="single" w:sz="12" w:space="0" w:color="auto"/>
            </w:tcBorders>
            <w:vAlign w:val="center"/>
          </w:tcPr>
          <w:p w14:paraId="76A8DD42" w14:textId="588A3130" w:rsidR="00524976" w:rsidRPr="00AD66F3" w:rsidRDefault="00524976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會員</w:t>
            </w:r>
          </w:p>
        </w:tc>
        <w:tc>
          <w:tcPr>
            <w:tcW w:w="3755" w:type="pct"/>
            <w:gridSpan w:val="16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EBDF34B" w14:textId="662C859E" w:rsidR="00524976" w:rsidRPr="00AD66F3" w:rsidRDefault="00524976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會齡：</w:t>
            </w:r>
            <w:r w:rsidRPr="00F973F7">
              <w:rPr>
                <w:rFonts w:ascii="標楷體" w:eastAsia="標楷體" w:hAnsi="標楷體" w:hint="eastAsia"/>
                <w:kern w:val="0"/>
                <w:u w:val="single"/>
              </w:rPr>
              <w:t xml:space="preserve">     </w:t>
            </w:r>
            <w:r w:rsidRPr="00524976">
              <w:rPr>
                <w:rFonts w:ascii="標楷體" w:eastAsia="標楷體" w:hAnsi="標楷體" w:hint="eastAsia"/>
                <w:kern w:val="0"/>
              </w:rPr>
              <w:t xml:space="preserve">年，作業組名稱 </w:t>
            </w:r>
            <w:r w:rsidRPr="00F973F7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</w:t>
            </w:r>
            <w:r w:rsidRPr="00524976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</w:p>
        </w:tc>
      </w:tr>
      <w:tr w:rsidR="001A7C04" w:rsidRPr="00AD66F3" w14:paraId="4783462F" w14:textId="77777777" w:rsidTr="001C1FA9">
        <w:trPr>
          <w:cantSplit/>
          <w:trHeight w:val="657"/>
        </w:trPr>
        <w:tc>
          <w:tcPr>
            <w:tcW w:w="713" w:type="pct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textDirection w:val="tbRlV"/>
            <w:vAlign w:val="center"/>
          </w:tcPr>
          <w:p w14:paraId="07E3DFCD" w14:textId="77777777" w:rsidR="001A7C04" w:rsidRPr="00AD66F3" w:rsidRDefault="001A7C04" w:rsidP="00C07F54">
            <w:pPr>
              <w:adjustRightInd w:val="0"/>
              <w:spacing w:line="360" w:lineRule="atLeast"/>
              <w:ind w:left="113" w:right="113" w:firstLineChars="100" w:firstLine="240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語言能力請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</w:p>
        </w:tc>
        <w:tc>
          <w:tcPr>
            <w:tcW w:w="447" w:type="pct"/>
            <w:gridSpan w:val="2"/>
            <w:tcBorders>
              <w:top w:val="single" w:sz="12" w:space="0" w:color="auto"/>
            </w:tcBorders>
            <w:vAlign w:val="center"/>
          </w:tcPr>
          <w:p w14:paraId="4C0D6C2D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99" w:type="pct"/>
            <w:gridSpan w:val="3"/>
            <w:tcBorders>
              <w:top w:val="single" w:sz="12" w:space="0" w:color="auto"/>
            </w:tcBorders>
            <w:vAlign w:val="center"/>
          </w:tcPr>
          <w:p w14:paraId="39FBD6BC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流利</w:t>
            </w:r>
          </w:p>
        </w:tc>
        <w:tc>
          <w:tcPr>
            <w:tcW w:w="600" w:type="pct"/>
            <w:gridSpan w:val="5"/>
            <w:tcBorders>
              <w:top w:val="single" w:sz="12" w:space="0" w:color="auto"/>
            </w:tcBorders>
            <w:vAlign w:val="center"/>
          </w:tcPr>
          <w:p w14:paraId="0D69C2B7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順</w:t>
            </w:r>
          </w:p>
        </w:tc>
        <w:tc>
          <w:tcPr>
            <w:tcW w:w="601" w:type="pct"/>
            <w:gridSpan w:val="4"/>
            <w:tcBorders>
              <w:top w:val="single" w:sz="12" w:space="0" w:color="auto"/>
            </w:tcBorders>
            <w:vAlign w:val="center"/>
          </w:tcPr>
          <w:p w14:paraId="4990876E" w14:textId="51A249F6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尚可</w:t>
            </w:r>
          </w:p>
        </w:tc>
        <w:tc>
          <w:tcPr>
            <w:tcW w:w="637" w:type="pct"/>
            <w:tcBorders>
              <w:top w:val="single" w:sz="12" w:space="0" w:color="auto"/>
            </w:tcBorders>
            <w:vAlign w:val="center"/>
          </w:tcPr>
          <w:p w14:paraId="3D33E95A" w14:textId="4FA4F547" w:rsidR="001A7C04" w:rsidRPr="00AD66F3" w:rsidRDefault="001A7C04" w:rsidP="001A7C0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初階</w:t>
            </w:r>
          </w:p>
        </w:tc>
        <w:tc>
          <w:tcPr>
            <w:tcW w:w="228" w:type="pct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48A8746E" w14:textId="597AD6E5" w:rsidR="001A7C04" w:rsidRPr="00AD66F3" w:rsidRDefault="001A7C04" w:rsidP="001A7C0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備註</w:t>
            </w:r>
          </w:p>
        </w:tc>
        <w:tc>
          <w:tcPr>
            <w:tcW w:w="1176" w:type="pct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1878844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5C9E4A57" w14:textId="77777777" w:rsidTr="001C1FA9">
        <w:trPr>
          <w:cantSplit/>
          <w:trHeight w:val="1012"/>
        </w:trPr>
        <w:tc>
          <w:tcPr>
            <w:tcW w:w="713" w:type="pct"/>
            <w:vMerge/>
            <w:tcBorders>
              <w:left w:val="single" w:sz="12" w:space="0" w:color="auto"/>
              <w:bottom w:val="nil"/>
            </w:tcBorders>
          </w:tcPr>
          <w:p w14:paraId="12285CBC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47" w:type="pct"/>
            <w:gridSpan w:val="2"/>
            <w:vAlign w:val="center"/>
          </w:tcPr>
          <w:p w14:paraId="317A4734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語</w:t>
            </w:r>
          </w:p>
        </w:tc>
        <w:tc>
          <w:tcPr>
            <w:tcW w:w="599" w:type="pct"/>
            <w:gridSpan w:val="3"/>
            <w:vAlign w:val="center"/>
          </w:tcPr>
          <w:p w14:paraId="3B0A647E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0" w:type="pct"/>
            <w:gridSpan w:val="5"/>
            <w:vAlign w:val="center"/>
          </w:tcPr>
          <w:p w14:paraId="18BDFE02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1" w:type="pct"/>
            <w:gridSpan w:val="4"/>
            <w:vAlign w:val="center"/>
          </w:tcPr>
          <w:p w14:paraId="111583D7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37" w:type="pct"/>
          </w:tcPr>
          <w:p w14:paraId="36B71FFA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28" w:type="pct"/>
            <w:gridSpan w:val="2"/>
            <w:vMerge/>
          </w:tcPr>
          <w:p w14:paraId="016F9205" w14:textId="5190AFDA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vMerge/>
            <w:tcBorders>
              <w:right w:val="single" w:sz="12" w:space="0" w:color="auto"/>
            </w:tcBorders>
          </w:tcPr>
          <w:p w14:paraId="30418529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088D1296" w14:textId="77777777" w:rsidTr="001C1FA9">
        <w:trPr>
          <w:cantSplit/>
          <w:trHeight w:val="898"/>
        </w:trPr>
        <w:tc>
          <w:tcPr>
            <w:tcW w:w="713" w:type="pct"/>
            <w:vMerge/>
            <w:tcBorders>
              <w:left w:val="single" w:sz="12" w:space="0" w:color="auto"/>
              <w:bottom w:val="nil"/>
            </w:tcBorders>
          </w:tcPr>
          <w:p w14:paraId="3F96C5C8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47" w:type="pct"/>
            <w:gridSpan w:val="2"/>
            <w:vAlign w:val="center"/>
          </w:tcPr>
          <w:p w14:paraId="162E6778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其他</w:t>
            </w:r>
          </w:p>
          <w:p w14:paraId="0D4429F5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0"/>
              </w:rPr>
              <w:t>(請註明)</w:t>
            </w:r>
          </w:p>
        </w:tc>
        <w:tc>
          <w:tcPr>
            <w:tcW w:w="599" w:type="pct"/>
            <w:gridSpan w:val="3"/>
            <w:vAlign w:val="center"/>
          </w:tcPr>
          <w:p w14:paraId="0B0A5ACC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0" w:type="pct"/>
            <w:gridSpan w:val="5"/>
            <w:vAlign w:val="center"/>
          </w:tcPr>
          <w:p w14:paraId="2749FFD4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1" w:type="pct"/>
            <w:gridSpan w:val="4"/>
            <w:vAlign w:val="center"/>
          </w:tcPr>
          <w:p w14:paraId="53DD2F9F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37" w:type="pct"/>
          </w:tcPr>
          <w:p w14:paraId="6E8DD0D0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28" w:type="pct"/>
            <w:gridSpan w:val="2"/>
            <w:vMerge/>
          </w:tcPr>
          <w:p w14:paraId="6778B7D5" w14:textId="012B2096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vMerge/>
            <w:tcBorders>
              <w:right w:val="single" w:sz="12" w:space="0" w:color="auto"/>
            </w:tcBorders>
          </w:tcPr>
          <w:p w14:paraId="1D3154C0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432057E8" w14:textId="77777777" w:rsidTr="001C1FA9">
        <w:trPr>
          <w:cantSplit/>
          <w:trHeight w:val="1185"/>
        </w:trPr>
        <w:tc>
          <w:tcPr>
            <w:tcW w:w="713" w:type="pct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0EA6E3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883" w:type="pct"/>
            <w:gridSpan w:val="15"/>
            <w:tcBorders>
              <w:bottom w:val="single" w:sz="12" w:space="0" w:color="auto"/>
            </w:tcBorders>
          </w:tcPr>
          <w:p w14:paraId="561F1310" w14:textId="4A464AAC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若有各項語言能力測驗證明請檢附</w:t>
            </w:r>
          </w:p>
        </w:tc>
        <w:tc>
          <w:tcPr>
            <w:tcW w:w="228" w:type="pct"/>
            <w:gridSpan w:val="2"/>
            <w:vMerge/>
            <w:tcBorders>
              <w:bottom w:val="single" w:sz="12" w:space="0" w:color="auto"/>
            </w:tcBorders>
          </w:tcPr>
          <w:p w14:paraId="4186C786" w14:textId="628652B0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6AA12549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4AD938D2" w14:textId="2F8FA9F8" w:rsidR="005021F9" w:rsidRDefault="00610BA0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紙本</w:t>
      </w:r>
      <w:r w:rsidR="005021F9" w:rsidRPr="00AD66F3">
        <w:rPr>
          <w:rFonts w:ascii="標楷體" w:eastAsia="標楷體" w:hAnsi="標楷體" w:hint="eastAsia"/>
          <w:kern w:val="0"/>
        </w:rPr>
        <w:t xml:space="preserve">請以掛號郵寄 </w:t>
      </w:r>
      <w:r w:rsidR="005021F9">
        <w:rPr>
          <w:rFonts w:ascii="標楷體" w:eastAsia="標楷體" w:hAnsi="標楷體"/>
          <w:kern w:val="0"/>
        </w:rPr>
        <w:t>100032</w:t>
      </w:r>
      <w:r w:rsidR="005021F9" w:rsidRPr="00AD66F3">
        <w:rPr>
          <w:rFonts w:ascii="標楷體" w:eastAsia="標楷體" w:hAnsi="標楷體" w:hint="eastAsia"/>
          <w:kern w:val="0"/>
        </w:rPr>
        <w:t xml:space="preserve">臺北市中正區辛亥路一段37巷1號 中華民國四健會協會 </w:t>
      </w:r>
    </w:p>
    <w:p w14:paraId="3578560D" w14:textId="595E21BF" w:rsidR="000A6D26" w:rsidRPr="00AD66F3" w:rsidRDefault="000A6D26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8" w:history="1">
        <w:r w:rsidR="006F49A7">
          <w:rPr>
            <w:rStyle w:val="aff5"/>
            <w:rFonts w:ascii="標楷體" w:eastAsia="標楷體" w:hAnsi="標楷體" w:cstheme="minorBidi"/>
          </w:rPr>
          <w:t>https://4-h.me/x4qr8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p w14:paraId="0A65AC74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kern w:val="0"/>
        </w:rPr>
        <w:br w:type="page"/>
      </w:r>
    </w:p>
    <w:p w14:paraId="7995A1A6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E788C62" w14:textId="77777777" w:rsidR="006F49A7" w:rsidRDefault="006F49A7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  <w:szCs w:val="28"/>
        </w:rPr>
      </w:pPr>
      <w:proofErr w:type="gramStart"/>
      <w:r w:rsidRPr="006F49A7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6F49A7">
        <w:rPr>
          <w:rFonts w:ascii="標楷體" w:eastAsia="標楷體" w:hAnsi="標楷體" w:hint="eastAsia"/>
          <w:kern w:val="0"/>
          <w:sz w:val="28"/>
          <w:szCs w:val="28"/>
        </w:rPr>
        <w:t>年度美國州際四健青少年交換代表</w:t>
      </w:r>
    </w:p>
    <w:p w14:paraId="22840C88" w14:textId="1D74A206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二)----本表不敷使用時可自行加頁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68"/>
      </w:tblGrid>
      <w:tr w:rsidR="005021F9" w:rsidRPr="00AD66F3" w14:paraId="6E3DAB86" w14:textId="77777777" w:rsidTr="00DD1939">
        <w:trPr>
          <w:trHeight w:val="716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E18F27" w14:textId="240DF29C" w:rsidR="005021F9" w:rsidRPr="00AD66F3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人</w:t>
            </w:r>
            <w:r w:rsidR="00CB286E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07799203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EA242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重        要        經        歷</w:t>
            </w:r>
          </w:p>
        </w:tc>
      </w:tr>
      <w:tr w:rsidR="005021F9" w:rsidRPr="00AD66F3" w14:paraId="7ECDACD2" w14:textId="77777777" w:rsidTr="00DD1939">
        <w:trPr>
          <w:trHeight w:val="3715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262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E3B6E52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043CE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2A1EA6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8AA1B9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0F1C6E7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6684B3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A1B02ED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4C4A5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DCEEBB2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6BE8CE" w14:textId="67CB7BC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優  良  事  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蹟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或  表  現( </w:t>
            </w:r>
            <w:r w:rsidR="00732EE2">
              <w:rPr>
                <w:rFonts w:ascii="標楷體" w:eastAsia="標楷體" w:hAnsi="標楷體" w:hint="eastAsia"/>
                <w:kern w:val="0"/>
                <w:sz w:val="28"/>
              </w:rPr>
              <w:t xml:space="preserve">另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附 證 明 文 件 影 印 本 )</w:t>
            </w:r>
          </w:p>
        </w:tc>
      </w:tr>
      <w:tr w:rsidR="005021F9" w:rsidRPr="00AD66F3" w14:paraId="75BD6F12" w14:textId="77777777" w:rsidTr="000E17CE">
        <w:trPr>
          <w:trHeight w:val="2994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E2B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5EAFC53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22DEAE3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3CDE79E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55D1D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A5FBC08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17C8141" w14:textId="77777777" w:rsidTr="00DD1939">
        <w:trPr>
          <w:trHeight w:val="457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0284" w14:textId="77777777" w:rsidR="005021F9" w:rsidRPr="00AD66F3" w:rsidDel="00611458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希望前往國學習訪問項目 (請以中英文詳述)</w:t>
            </w:r>
          </w:p>
        </w:tc>
      </w:tr>
      <w:tr w:rsidR="005021F9" w:rsidRPr="00AD66F3" w14:paraId="053C2F77" w14:textId="77777777" w:rsidTr="00DD1939">
        <w:trPr>
          <w:trHeight w:val="4020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778BD6" w14:textId="77777777" w:rsidR="005021F9" w:rsidRPr="00AD66F3" w:rsidDel="00611458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70F5ADD6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個人重要經歷及優良事蹟或表現以條列方式填寫，應檢附相關佐證資料並依編號排列。</w:t>
      </w:r>
    </w:p>
    <w:p w14:paraId="1C1AECA1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會員應檢附參加作業組之作業紀錄簿。</w:t>
      </w:r>
    </w:p>
    <w:p w14:paraId="4FF496B5" w14:textId="363A09BD" w:rsidR="005021F9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另以</w:t>
      </w:r>
      <w:r w:rsidRPr="00AD66F3">
        <w:rPr>
          <w:rFonts w:ascii="標楷體" w:eastAsia="標楷體" w:hAnsi="標楷體"/>
          <w:kern w:val="0"/>
        </w:rPr>
        <w:t>A4</w:t>
      </w:r>
      <w:proofErr w:type="gramStart"/>
      <w:r w:rsidRPr="00AD66F3">
        <w:rPr>
          <w:rFonts w:ascii="標楷體" w:eastAsia="標楷體" w:hAnsi="標楷體" w:hint="eastAsia"/>
          <w:kern w:val="0"/>
        </w:rPr>
        <w:t>格式橫打</w:t>
      </w:r>
      <w:proofErr w:type="gramEnd"/>
      <w:r w:rsidRPr="00AD66F3">
        <w:rPr>
          <w:rFonts w:ascii="標楷體" w:eastAsia="標楷體" w:hAnsi="標楷體" w:hint="eastAsia"/>
          <w:kern w:val="0"/>
        </w:rPr>
        <w:t>600字以上自傳一篇</w:t>
      </w:r>
      <w:r>
        <w:rPr>
          <w:rFonts w:ascii="標楷體" w:eastAsia="標楷體" w:hAnsi="標楷體" w:hint="eastAsia"/>
          <w:kern w:val="0"/>
        </w:rPr>
        <w:t>，</w:t>
      </w:r>
      <w:r w:rsidRPr="00AD66F3">
        <w:rPr>
          <w:rFonts w:ascii="標楷體" w:eastAsia="標楷體" w:hAnsi="標楷體" w:hint="eastAsia"/>
          <w:kern w:val="0"/>
        </w:rPr>
        <w:t>請以中英文撰寫。</w:t>
      </w:r>
    </w:p>
    <w:p w14:paraId="5A36AB86" w14:textId="74EE491F" w:rsidR="000E17CE" w:rsidRPr="00AD66F3" w:rsidRDefault="000E17CE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</w:t>
      </w: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9" w:history="1">
        <w:r w:rsidR="006F49A7">
          <w:rPr>
            <w:rStyle w:val="aff5"/>
            <w:rFonts w:ascii="標楷體" w:eastAsia="標楷體" w:hAnsi="標楷體" w:cstheme="minorBidi"/>
          </w:rPr>
          <w:t>https://4-h.me/x4qr8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sectPr w:rsidR="000E17CE" w:rsidRPr="00AD66F3" w:rsidSect="002C3119">
      <w:footerReference w:type="default" r:id="rId10"/>
      <w:pgSz w:w="11907" w:h="16840" w:code="9"/>
      <w:pgMar w:top="426" w:right="1247" w:bottom="426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16A8E" w14:textId="77777777" w:rsidR="002E12C2" w:rsidRDefault="002E12C2">
      <w:r>
        <w:separator/>
      </w:r>
    </w:p>
  </w:endnote>
  <w:endnote w:type="continuationSeparator" w:id="0">
    <w:p w14:paraId="2DE82FEC" w14:textId="77777777" w:rsidR="002E12C2" w:rsidRDefault="002E1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4C183" w14:textId="77777777" w:rsidR="002E12C2" w:rsidRDefault="002E12C2">
      <w:r>
        <w:separator/>
      </w:r>
    </w:p>
  </w:footnote>
  <w:footnote w:type="continuationSeparator" w:id="0">
    <w:p w14:paraId="75E0412D" w14:textId="77777777" w:rsidR="002E12C2" w:rsidRDefault="002E1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2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5" w15:restartNumberingAfterBreak="0">
    <w:nsid w:val="4FA06CA8"/>
    <w:multiLevelType w:val="hybridMultilevel"/>
    <w:tmpl w:val="E9C81C06"/>
    <w:lvl w:ilvl="0" w:tplc="6592F7EA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8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9" w15:restartNumberingAfterBreak="0">
    <w:nsid w:val="7FB3443C"/>
    <w:multiLevelType w:val="hybridMultilevel"/>
    <w:tmpl w:val="FCE442FA"/>
    <w:lvl w:ilvl="0" w:tplc="04090001">
      <w:start w:val="1"/>
      <w:numFmt w:val="bullet"/>
      <w:lvlText w:val=""/>
      <w:lvlJc w:val="left"/>
      <w:pPr>
        <w:ind w:left="189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 w16cid:durableId="542376194">
    <w:abstractNumId w:val="7"/>
  </w:num>
  <w:num w:numId="2" w16cid:durableId="410196452">
    <w:abstractNumId w:val="4"/>
  </w:num>
  <w:num w:numId="3" w16cid:durableId="147138462">
    <w:abstractNumId w:val="3"/>
  </w:num>
  <w:num w:numId="4" w16cid:durableId="432095801">
    <w:abstractNumId w:val="6"/>
    <w:lvlOverride w:ilvl="0">
      <w:startOverride w:val="1"/>
    </w:lvlOverride>
  </w:num>
  <w:num w:numId="5" w16cid:durableId="726950396">
    <w:abstractNumId w:val="6"/>
  </w:num>
  <w:num w:numId="6" w16cid:durableId="1967589648">
    <w:abstractNumId w:val="8"/>
  </w:num>
  <w:num w:numId="7" w16cid:durableId="1204638040">
    <w:abstractNumId w:val="6"/>
    <w:lvlOverride w:ilvl="0">
      <w:startOverride w:val="1"/>
    </w:lvlOverride>
  </w:num>
  <w:num w:numId="8" w16cid:durableId="43792082">
    <w:abstractNumId w:val="5"/>
  </w:num>
  <w:num w:numId="9" w16cid:durableId="1614286149">
    <w:abstractNumId w:val="5"/>
    <w:lvlOverride w:ilvl="0">
      <w:startOverride w:val="1"/>
    </w:lvlOverride>
  </w:num>
  <w:num w:numId="10" w16cid:durableId="1090471908">
    <w:abstractNumId w:val="5"/>
    <w:lvlOverride w:ilvl="0">
      <w:startOverride w:val="1"/>
    </w:lvlOverride>
  </w:num>
  <w:num w:numId="11" w16cid:durableId="1695688872">
    <w:abstractNumId w:val="5"/>
    <w:lvlOverride w:ilvl="0">
      <w:startOverride w:val="1"/>
    </w:lvlOverride>
  </w:num>
  <w:num w:numId="12" w16cid:durableId="636491869">
    <w:abstractNumId w:val="2"/>
  </w:num>
  <w:num w:numId="13" w16cid:durableId="481317680">
    <w:abstractNumId w:val="0"/>
  </w:num>
  <w:num w:numId="14" w16cid:durableId="116148223">
    <w:abstractNumId w:val="6"/>
    <w:lvlOverride w:ilvl="0">
      <w:startOverride w:val="1"/>
    </w:lvlOverride>
  </w:num>
  <w:num w:numId="15" w16cid:durableId="1772627201">
    <w:abstractNumId w:val="8"/>
    <w:lvlOverride w:ilvl="0">
      <w:startOverride w:val="1"/>
    </w:lvlOverride>
  </w:num>
  <w:num w:numId="16" w16cid:durableId="986204965">
    <w:abstractNumId w:val="8"/>
    <w:lvlOverride w:ilvl="0">
      <w:startOverride w:val="1"/>
    </w:lvlOverride>
  </w:num>
  <w:num w:numId="17" w16cid:durableId="1280575654">
    <w:abstractNumId w:val="8"/>
    <w:lvlOverride w:ilvl="0">
      <w:startOverride w:val="1"/>
    </w:lvlOverride>
  </w:num>
  <w:num w:numId="18" w16cid:durableId="2025546073">
    <w:abstractNumId w:val="5"/>
    <w:lvlOverride w:ilvl="0">
      <w:startOverride w:val="1"/>
    </w:lvlOverride>
  </w:num>
  <w:num w:numId="19" w16cid:durableId="36011952">
    <w:abstractNumId w:val="6"/>
    <w:lvlOverride w:ilvl="0">
      <w:startOverride w:val="1"/>
    </w:lvlOverride>
  </w:num>
  <w:num w:numId="20" w16cid:durableId="895163294">
    <w:abstractNumId w:val="6"/>
  </w:num>
  <w:num w:numId="21" w16cid:durableId="1608853431">
    <w:abstractNumId w:val="6"/>
    <w:lvlOverride w:ilvl="0">
      <w:startOverride w:val="1"/>
    </w:lvlOverride>
  </w:num>
  <w:num w:numId="22" w16cid:durableId="1103842046">
    <w:abstractNumId w:val="6"/>
  </w:num>
  <w:num w:numId="23" w16cid:durableId="1087312963">
    <w:abstractNumId w:val="6"/>
  </w:num>
  <w:num w:numId="24" w16cid:durableId="2067870317">
    <w:abstractNumId w:val="6"/>
  </w:num>
  <w:num w:numId="25" w16cid:durableId="19668364">
    <w:abstractNumId w:val="6"/>
  </w:num>
  <w:num w:numId="26" w16cid:durableId="263004203">
    <w:abstractNumId w:val="6"/>
  </w:num>
  <w:num w:numId="27" w16cid:durableId="588276731">
    <w:abstractNumId w:val="8"/>
  </w:num>
  <w:num w:numId="28" w16cid:durableId="1536458552">
    <w:abstractNumId w:val="6"/>
    <w:lvlOverride w:ilvl="0">
      <w:startOverride w:val="1"/>
    </w:lvlOverride>
  </w:num>
  <w:num w:numId="29" w16cid:durableId="1029336940">
    <w:abstractNumId w:val="8"/>
    <w:lvlOverride w:ilvl="0">
      <w:startOverride w:val="1"/>
    </w:lvlOverride>
  </w:num>
  <w:num w:numId="30" w16cid:durableId="1071807010">
    <w:abstractNumId w:val="8"/>
  </w:num>
  <w:num w:numId="31" w16cid:durableId="1417822335">
    <w:abstractNumId w:val="9"/>
  </w:num>
  <w:num w:numId="32" w16cid:durableId="1725375367">
    <w:abstractNumId w:val="8"/>
  </w:num>
  <w:num w:numId="33" w16cid:durableId="817575224">
    <w:abstractNumId w:val="8"/>
    <w:lvlOverride w:ilvl="0">
      <w:startOverride w:val="1"/>
    </w:lvlOverride>
  </w:num>
  <w:num w:numId="34" w16cid:durableId="1422067805">
    <w:abstractNumId w:val="8"/>
    <w:lvlOverride w:ilvl="0">
      <w:startOverride w:val="1"/>
    </w:lvlOverride>
  </w:num>
  <w:num w:numId="35" w16cid:durableId="457266308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0E43"/>
    <w:rsid w:val="000011E8"/>
    <w:rsid w:val="00012A0A"/>
    <w:rsid w:val="000134D4"/>
    <w:rsid w:val="00014E1B"/>
    <w:rsid w:val="00020D59"/>
    <w:rsid w:val="00022978"/>
    <w:rsid w:val="000256FF"/>
    <w:rsid w:val="00025A7F"/>
    <w:rsid w:val="0003414E"/>
    <w:rsid w:val="000406CE"/>
    <w:rsid w:val="000458C8"/>
    <w:rsid w:val="0004653F"/>
    <w:rsid w:val="00046FFB"/>
    <w:rsid w:val="00056AF3"/>
    <w:rsid w:val="00056FB8"/>
    <w:rsid w:val="00061559"/>
    <w:rsid w:val="000711BC"/>
    <w:rsid w:val="00074DDC"/>
    <w:rsid w:val="00093A17"/>
    <w:rsid w:val="00094D4D"/>
    <w:rsid w:val="00096CE8"/>
    <w:rsid w:val="000A6D26"/>
    <w:rsid w:val="000B18A1"/>
    <w:rsid w:val="000B72CC"/>
    <w:rsid w:val="000B7D44"/>
    <w:rsid w:val="000C3BD6"/>
    <w:rsid w:val="000C4FC6"/>
    <w:rsid w:val="000D4217"/>
    <w:rsid w:val="000E17CE"/>
    <w:rsid w:val="000E5A7E"/>
    <w:rsid w:val="000E7A3B"/>
    <w:rsid w:val="00101CA2"/>
    <w:rsid w:val="00105552"/>
    <w:rsid w:val="00112B51"/>
    <w:rsid w:val="00115AD4"/>
    <w:rsid w:val="00125C0F"/>
    <w:rsid w:val="0012712F"/>
    <w:rsid w:val="00130169"/>
    <w:rsid w:val="00131737"/>
    <w:rsid w:val="0013233C"/>
    <w:rsid w:val="00135890"/>
    <w:rsid w:val="00187BD2"/>
    <w:rsid w:val="001910D5"/>
    <w:rsid w:val="00194CDB"/>
    <w:rsid w:val="001A63CC"/>
    <w:rsid w:val="001A7C04"/>
    <w:rsid w:val="001C1FA9"/>
    <w:rsid w:val="001C67E1"/>
    <w:rsid w:val="001E12F4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C3119"/>
    <w:rsid w:val="002E12C2"/>
    <w:rsid w:val="002E1904"/>
    <w:rsid w:val="002E44D5"/>
    <w:rsid w:val="002E476A"/>
    <w:rsid w:val="002E521C"/>
    <w:rsid w:val="002F1D8D"/>
    <w:rsid w:val="0030261D"/>
    <w:rsid w:val="00314922"/>
    <w:rsid w:val="00323AB2"/>
    <w:rsid w:val="00330192"/>
    <w:rsid w:val="003369E9"/>
    <w:rsid w:val="00365772"/>
    <w:rsid w:val="003723F2"/>
    <w:rsid w:val="00373214"/>
    <w:rsid w:val="003837A0"/>
    <w:rsid w:val="003B3F94"/>
    <w:rsid w:val="003C3A7C"/>
    <w:rsid w:val="003D4973"/>
    <w:rsid w:val="003E3636"/>
    <w:rsid w:val="003F6A05"/>
    <w:rsid w:val="004123C7"/>
    <w:rsid w:val="00413A62"/>
    <w:rsid w:val="00450000"/>
    <w:rsid w:val="004500CC"/>
    <w:rsid w:val="00454A70"/>
    <w:rsid w:val="00464E6C"/>
    <w:rsid w:val="00492B42"/>
    <w:rsid w:val="004A2B09"/>
    <w:rsid w:val="004B47F7"/>
    <w:rsid w:val="004B6710"/>
    <w:rsid w:val="004C0898"/>
    <w:rsid w:val="004C5732"/>
    <w:rsid w:val="004D7C1F"/>
    <w:rsid w:val="004F241F"/>
    <w:rsid w:val="004F2A7C"/>
    <w:rsid w:val="004F4DD3"/>
    <w:rsid w:val="005021F9"/>
    <w:rsid w:val="00510F0E"/>
    <w:rsid w:val="0052115A"/>
    <w:rsid w:val="00524976"/>
    <w:rsid w:val="005318B2"/>
    <w:rsid w:val="00532998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A7D6C"/>
    <w:rsid w:val="005B21B9"/>
    <w:rsid w:val="005D2C43"/>
    <w:rsid w:val="005F14FD"/>
    <w:rsid w:val="005F2C31"/>
    <w:rsid w:val="00602221"/>
    <w:rsid w:val="0060638A"/>
    <w:rsid w:val="00610BA0"/>
    <w:rsid w:val="00612F09"/>
    <w:rsid w:val="0062540D"/>
    <w:rsid w:val="00626956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C63D8"/>
    <w:rsid w:val="006C7EC2"/>
    <w:rsid w:val="006D2439"/>
    <w:rsid w:val="006D3687"/>
    <w:rsid w:val="006D3CC2"/>
    <w:rsid w:val="006D6465"/>
    <w:rsid w:val="006E05C1"/>
    <w:rsid w:val="006E7678"/>
    <w:rsid w:val="006F1C49"/>
    <w:rsid w:val="006F49A7"/>
    <w:rsid w:val="006F6920"/>
    <w:rsid w:val="00703652"/>
    <w:rsid w:val="007046FA"/>
    <w:rsid w:val="00706255"/>
    <w:rsid w:val="007102BA"/>
    <w:rsid w:val="00714192"/>
    <w:rsid w:val="00714570"/>
    <w:rsid w:val="00732EE2"/>
    <w:rsid w:val="007363E2"/>
    <w:rsid w:val="00736AF7"/>
    <w:rsid w:val="00740302"/>
    <w:rsid w:val="0075088C"/>
    <w:rsid w:val="0076650F"/>
    <w:rsid w:val="00767353"/>
    <w:rsid w:val="0077508A"/>
    <w:rsid w:val="00776E9D"/>
    <w:rsid w:val="00777954"/>
    <w:rsid w:val="00780FB5"/>
    <w:rsid w:val="0079630C"/>
    <w:rsid w:val="00797D49"/>
    <w:rsid w:val="007A16DE"/>
    <w:rsid w:val="007A3404"/>
    <w:rsid w:val="007D5316"/>
    <w:rsid w:val="007E1081"/>
    <w:rsid w:val="007E69B1"/>
    <w:rsid w:val="007F3A0C"/>
    <w:rsid w:val="00804504"/>
    <w:rsid w:val="00815EA9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68F"/>
    <w:rsid w:val="00952B11"/>
    <w:rsid w:val="00953857"/>
    <w:rsid w:val="00957DC0"/>
    <w:rsid w:val="009640DE"/>
    <w:rsid w:val="009720D5"/>
    <w:rsid w:val="00995414"/>
    <w:rsid w:val="009A068F"/>
    <w:rsid w:val="009A47F2"/>
    <w:rsid w:val="009A5B5C"/>
    <w:rsid w:val="009D6DD8"/>
    <w:rsid w:val="009F52F0"/>
    <w:rsid w:val="009F6F9C"/>
    <w:rsid w:val="00A177FE"/>
    <w:rsid w:val="00A2231C"/>
    <w:rsid w:val="00A251F1"/>
    <w:rsid w:val="00A30ACA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AF27E7"/>
    <w:rsid w:val="00B015AA"/>
    <w:rsid w:val="00B1367F"/>
    <w:rsid w:val="00B157F1"/>
    <w:rsid w:val="00B17596"/>
    <w:rsid w:val="00B228E0"/>
    <w:rsid w:val="00B410BC"/>
    <w:rsid w:val="00B7347E"/>
    <w:rsid w:val="00B824FE"/>
    <w:rsid w:val="00B82D4A"/>
    <w:rsid w:val="00B83E20"/>
    <w:rsid w:val="00BA3D16"/>
    <w:rsid w:val="00BA6073"/>
    <w:rsid w:val="00BC2B78"/>
    <w:rsid w:val="00BC66D2"/>
    <w:rsid w:val="00BC70A0"/>
    <w:rsid w:val="00BD3B14"/>
    <w:rsid w:val="00BE053B"/>
    <w:rsid w:val="00C07D46"/>
    <w:rsid w:val="00C07F54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286E"/>
    <w:rsid w:val="00CB40D6"/>
    <w:rsid w:val="00CC20C6"/>
    <w:rsid w:val="00CD3CD6"/>
    <w:rsid w:val="00CD6442"/>
    <w:rsid w:val="00CF160E"/>
    <w:rsid w:val="00CF46E4"/>
    <w:rsid w:val="00CF5E08"/>
    <w:rsid w:val="00D00E80"/>
    <w:rsid w:val="00D03932"/>
    <w:rsid w:val="00D2320C"/>
    <w:rsid w:val="00D37916"/>
    <w:rsid w:val="00D47729"/>
    <w:rsid w:val="00D61B75"/>
    <w:rsid w:val="00D7123C"/>
    <w:rsid w:val="00D726E4"/>
    <w:rsid w:val="00D84050"/>
    <w:rsid w:val="00D9152C"/>
    <w:rsid w:val="00DA22B8"/>
    <w:rsid w:val="00DB70A5"/>
    <w:rsid w:val="00DC38A2"/>
    <w:rsid w:val="00DD1939"/>
    <w:rsid w:val="00DD38D2"/>
    <w:rsid w:val="00DE0FBE"/>
    <w:rsid w:val="00DE1A58"/>
    <w:rsid w:val="00DE1CA7"/>
    <w:rsid w:val="00DF293A"/>
    <w:rsid w:val="00E0386B"/>
    <w:rsid w:val="00E12EC5"/>
    <w:rsid w:val="00E14FB1"/>
    <w:rsid w:val="00E201CF"/>
    <w:rsid w:val="00E224C5"/>
    <w:rsid w:val="00E2648C"/>
    <w:rsid w:val="00E35AE1"/>
    <w:rsid w:val="00E35E78"/>
    <w:rsid w:val="00E4352F"/>
    <w:rsid w:val="00E50D3E"/>
    <w:rsid w:val="00E62BB7"/>
    <w:rsid w:val="00E659BB"/>
    <w:rsid w:val="00E757CE"/>
    <w:rsid w:val="00E97E69"/>
    <w:rsid w:val="00EA6CE1"/>
    <w:rsid w:val="00EA6F2F"/>
    <w:rsid w:val="00EB43E6"/>
    <w:rsid w:val="00EB5992"/>
    <w:rsid w:val="00EE6477"/>
    <w:rsid w:val="00EF42D1"/>
    <w:rsid w:val="00EF6703"/>
    <w:rsid w:val="00F039E6"/>
    <w:rsid w:val="00F225C8"/>
    <w:rsid w:val="00F33BFE"/>
    <w:rsid w:val="00F42E09"/>
    <w:rsid w:val="00F53086"/>
    <w:rsid w:val="00F577A1"/>
    <w:rsid w:val="00F67226"/>
    <w:rsid w:val="00F712D0"/>
    <w:rsid w:val="00F73B42"/>
    <w:rsid w:val="00F85BAF"/>
    <w:rsid w:val="00F86367"/>
    <w:rsid w:val="00F9352C"/>
    <w:rsid w:val="00F973F7"/>
    <w:rsid w:val="00FA0A40"/>
    <w:rsid w:val="00FB3AA3"/>
    <w:rsid w:val="00FC6F07"/>
    <w:rsid w:val="00FD10C4"/>
    <w:rsid w:val="00FF0841"/>
    <w:rsid w:val="00FF39D1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45EE0804"/>
  <w15:docId w15:val="{05CF8546-D2AC-414E-B1AA-475E50CB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458C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8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  <w:style w:type="character" w:styleId="aff7">
    <w:name w:val="FollowedHyperlink"/>
    <w:basedOn w:val="a1"/>
    <w:uiPriority w:val="99"/>
    <w:semiHidden/>
    <w:unhideWhenUsed/>
    <w:rsid w:val="00025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4-h.me/x4qr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4-h.me/x4qr8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72CBF-D7D0-4F6D-8A84-6EC6D0617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</dc:creator>
  <cp:keywords/>
  <dc:description/>
  <cp:lastModifiedBy>4-h</cp:lastModifiedBy>
  <cp:revision>9</cp:revision>
  <cp:lastPrinted>2026-01-16T10:33:00Z</cp:lastPrinted>
  <dcterms:created xsi:type="dcterms:W3CDTF">2026-01-16T11:04:00Z</dcterms:created>
  <dcterms:modified xsi:type="dcterms:W3CDTF">2026-01-3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7bb34b-96a3-4b87-a71b-8a85412786de</vt:lpwstr>
  </property>
</Properties>
</file>